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05D06D" w14:textId="41048C6D" w:rsidR="00FC5811" w:rsidRPr="0006373C" w:rsidRDefault="00C31D84" w:rsidP="00C31D84">
      <w:pPr>
        <w:jc w:val="center"/>
        <w:rPr>
          <w:rFonts w:ascii="Calibri" w:hAnsi="Calibri" w:cs="Calibri"/>
          <w:sz w:val="28"/>
          <w:szCs w:val="28"/>
        </w:rPr>
      </w:pPr>
      <w:r w:rsidRPr="0006373C">
        <w:rPr>
          <w:rFonts w:ascii="Calibri" w:hAnsi="Calibri" w:cs="Calibri"/>
          <w:sz w:val="28"/>
          <w:szCs w:val="28"/>
        </w:rPr>
        <w:t>MIDI ROBOT</w:t>
      </w:r>
    </w:p>
    <w:p w14:paraId="390A5856" w14:textId="50AF8B00" w:rsidR="00977892" w:rsidRPr="0006373C" w:rsidRDefault="00B31761" w:rsidP="00977892">
      <w:pPr>
        <w:rPr>
          <w:rFonts w:ascii="Calibri" w:hAnsi="Calibri" w:cs="Calibri"/>
          <w:b/>
          <w:bCs/>
          <w:sz w:val="24"/>
          <w:szCs w:val="24"/>
          <w:u w:val="single"/>
        </w:rPr>
      </w:pPr>
      <w:r w:rsidRPr="0006373C">
        <w:rPr>
          <w:rFonts w:ascii="Calibri" w:hAnsi="Calibri" w:cs="Calibri"/>
          <w:b/>
          <w:bCs/>
          <w:sz w:val="24"/>
          <w:szCs w:val="24"/>
          <w:u w:val="single"/>
        </w:rPr>
        <w:t>What is MIDI</w:t>
      </w:r>
      <w:r w:rsidR="00977892" w:rsidRPr="0006373C">
        <w:rPr>
          <w:rFonts w:ascii="Calibri" w:hAnsi="Calibri" w:cs="Calibri"/>
          <w:b/>
          <w:bCs/>
          <w:sz w:val="24"/>
          <w:szCs w:val="24"/>
          <w:u w:val="single"/>
        </w:rPr>
        <w:t>:</w:t>
      </w:r>
    </w:p>
    <w:p w14:paraId="0C0F1C05" w14:textId="77777777" w:rsidR="00A5236F" w:rsidRPr="0006373C" w:rsidRDefault="00B31761" w:rsidP="00B31761">
      <w:pPr>
        <w:pStyle w:val="ListeParagraf"/>
        <w:numPr>
          <w:ilvl w:val="0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Description</w:t>
      </w:r>
      <w:r w:rsidR="00044842" w:rsidRPr="0006373C">
        <w:rPr>
          <w:rFonts w:ascii="Calibri" w:hAnsi="Calibri" w:cs="Calibri"/>
          <w:sz w:val="24"/>
          <w:szCs w:val="24"/>
        </w:rPr>
        <w:t xml:space="preserve"> / overview of the project</w:t>
      </w:r>
      <w:r w:rsidR="00A5236F" w:rsidRPr="0006373C">
        <w:rPr>
          <w:rFonts w:ascii="Calibri" w:hAnsi="Calibri" w:cs="Calibri"/>
          <w:sz w:val="24"/>
          <w:szCs w:val="24"/>
        </w:rPr>
        <w:t>:</w:t>
      </w:r>
    </w:p>
    <w:p w14:paraId="5CFBC32F" w14:textId="77777777" w:rsidR="00A5236F" w:rsidRPr="0006373C" w:rsidRDefault="00A5236F" w:rsidP="00A5236F">
      <w:pPr>
        <w:pStyle w:val="ListeParagraf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What is MIDI</w:t>
      </w:r>
    </w:p>
    <w:p w14:paraId="4477D85A" w14:textId="77777777" w:rsidR="00A5236F" w:rsidRPr="0006373C" w:rsidRDefault="00A5236F" w:rsidP="00A5236F">
      <w:pPr>
        <w:pStyle w:val="ListeParagraf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What does it do</w:t>
      </w:r>
    </w:p>
    <w:p w14:paraId="70D9033F" w14:textId="3CB250FD" w:rsidR="006E623D" w:rsidRPr="0006373C" w:rsidRDefault="0069266F" w:rsidP="006E623D">
      <w:pPr>
        <w:pStyle w:val="ListeParagraf"/>
        <w:numPr>
          <w:ilvl w:val="0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Features and capabilities:</w:t>
      </w:r>
    </w:p>
    <w:p w14:paraId="7F3EE537" w14:textId="5F85C168" w:rsidR="0069266F" w:rsidRPr="0006373C" w:rsidRDefault="0069266F" w:rsidP="0069266F">
      <w:pPr>
        <w:pStyle w:val="ListeParagraf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Non-specific features</w:t>
      </w:r>
    </w:p>
    <w:p w14:paraId="5C8C48B2" w14:textId="0B683174" w:rsidR="0069266F" w:rsidRPr="0006373C" w:rsidRDefault="0069266F" w:rsidP="0042640B">
      <w:pPr>
        <w:pStyle w:val="ListeParagraf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Some use cases?</w:t>
      </w:r>
      <w:r w:rsidR="006F713E" w:rsidRPr="0006373C">
        <w:rPr>
          <w:rFonts w:ascii="Calibri" w:hAnsi="Calibri" w:cs="Calibri"/>
          <w:sz w:val="24"/>
          <w:szCs w:val="24"/>
        </w:rPr>
        <w:t xml:space="preserve"> (maybe one the demos we will do)</w:t>
      </w:r>
    </w:p>
    <w:p w14:paraId="5946BC12" w14:textId="77777777" w:rsidR="00A5236F" w:rsidRPr="0006373C" w:rsidRDefault="00A5236F" w:rsidP="00A5236F">
      <w:pPr>
        <w:pStyle w:val="ListeParagraf"/>
        <w:numPr>
          <w:ilvl w:val="0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The motivation behind the project:</w:t>
      </w:r>
    </w:p>
    <w:p w14:paraId="71577F82" w14:textId="77777777" w:rsidR="00A5236F" w:rsidRPr="0006373C" w:rsidRDefault="00A5236F" w:rsidP="00A5236F">
      <w:pPr>
        <w:pStyle w:val="ListeParagraf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What motivated us to embark on this project</w:t>
      </w:r>
    </w:p>
    <w:p w14:paraId="04989C5F" w14:textId="2E48F061" w:rsidR="006F713E" w:rsidRPr="0006373C" w:rsidRDefault="006E623D" w:rsidP="006F713E">
      <w:pPr>
        <w:pStyle w:val="ListeParagraf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How does it help students (middle-</w:t>
      </w:r>
      <w:proofErr w:type="gramStart"/>
      <w:r w:rsidRPr="0006373C">
        <w:rPr>
          <w:rFonts w:ascii="Calibri" w:hAnsi="Calibri" w:cs="Calibri"/>
          <w:sz w:val="24"/>
          <w:szCs w:val="24"/>
        </w:rPr>
        <w:t>school?,</w:t>
      </w:r>
      <w:proofErr w:type="gramEnd"/>
      <w:r w:rsidRPr="0006373C">
        <w:rPr>
          <w:rFonts w:ascii="Calibri" w:hAnsi="Calibri" w:cs="Calibri"/>
          <w:sz w:val="24"/>
          <w:szCs w:val="24"/>
        </w:rPr>
        <w:t xml:space="preserve">  high-school, undergrad, grad?</w:t>
      </w:r>
      <w:r w:rsidR="006F713E" w:rsidRPr="0006373C">
        <w:rPr>
          <w:rFonts w:ascii="Calibri" w:hAnsi="Calibri" w:cs="Calibri"/>
          <w:sz w:val="24"/>
          <w:szCs w:val="24"/>
        </w:rPr>
        <w:t>)</w:t>
      </w:r>
    </w:p>
    <w:p w14:paraId="3C0C3408" w14:textId="77777777" w:rsidR="006F713E" w:rsidRPr="00AF6C49" w:rsidRDefault="006F713E" w:rsidP="006F713E">
      <w:pPr>
        <w:pStyle w:val="ListeParagraf"/>
        <w:numPr>
          <w:ilvl w:val="0"/>
          <w:numId w:val="1"/>
        </w:numPr>
        <w:rPr>
          <w:rFonts w:ascii="Calibri" w:hAnsi="Calibri" w:cs="Calibri"/>
          <w:sz w:val="24"/>
          <w:szCs w:val="24"/>
          <w:u w:val="single"/>
        </w:rPr>
      </w:pPr>
      <w:r w:rsidRPr="0006373C">
        <w:rPr>
          <w:rFonts w:ascii="Calibri" w:hAnsi="Calibri" w:cs="Calibri"/>
          <w:sz w:val="24"/>
          <w:szCs w:val="24"/>
        </w:rPr>
        <w:t>Acknowledgements and credits</w:t>
      </w:r>
    </w:p>
    <w:p w14:paraId="61C0F24D" w14:textId="167DD3BD" w:rsidR="00AF6C49" w:rsidRPr="00AF6C49" w:rsidRDefault="00AF6C49" w:rsidP="00AF6C49">
      <w:pPr>
        <w:rPr>
          <w:rFonts w:ascii="Calibri" w:hAnsi="Calibri" w:cs="Calibri"/>
          <w:sz w:val="24"/>
          <w:szCs w:val="24"/>
        </w:rPr>
      </w:pPr>
    </w:p>
    <w:p w14:paraId="6F4BF2EB" w14:textId="0B9707A0" w:rsidR="006F713E" w:rsidRPr="0006373C" w:rsidRDefault="006F713E" w:rsidP="006F713E">
      <w:pPr>
        <w:rPr>
          <w:rFonts w:ascii="Calibri" w:hAnsi="Calibri" w:cs="Calibri"/>
          <w:b/>
          <w:bCs/>
          <w:sz w:val="24"/>
          <w:szCs w:val="24"/>
          <w:u w:val="single"/>
        </w:rPr>
      </w:pPr>
      <w:r w:rsidRPr="0006373C">
        <w:rPr>
          <w:rFonts w:ascii="Calibri" w:hAnsi="Calibri" w:cs="Calibri"/>
          <w:b/>
          <w:bCs/>
          <w:sz w:val="24"/>
          <w:szCs w:val="24"/>
          <w:u w:val="single"/>
        </w:rPr>
        <w:t>Hardware Documentation:</w:t>
      </w:r>
    </w:p>
    <w:p w14:paraId="0D8462FB" w14:textId="1293201D" w:rsidR="006F713E" w:rsidRPr="0006373C" w:rsidRDefault="006F713E" w:rsidP="006F713E">
      <w:pPr>
        <w:pStyle w:val="ListeParagraf"/>
        <w:numPr>
          <w:ilvl w:val="0"/>
          <w:numId w:val="3"/>
        </w:numPr>
        <w:rPr>
          <w:rFonts w:ascii="Calibri" w:hAnsi="Calibri" w:cs="Calibri"/>
          <w:sz w:val="24"/>
          <w:szCs w:val="24"/>
          <w:u w:val="single"/>
        </w:rPr>
      </w:pPr>
      <w:r w:rsidRPr="0006373C">
        <w:rPr>
          <w:rFonts w:ascii="Calibri" w:hAnsi="Calibri" w:cs="Calibri"/>
          <w:sz w:val="24"/>
          <w:szCs w:val="24"/>
        </w:rPr>
        <w:t>List of Hardware Components:</w:t>
      </w:r>
    </w:p>
    <w:p w14:paraId="101BB35F" w14:textId="7A055CC9" w:rsidR="006F713E" w:rsidRPr="0006373C" w:rsidRDefault="006F713E" w:rsidP="006F713E">
      <w:pPr>
        <w:pStyle w:val="ListeParagraf"/>
        <w:numPr>
          <w:ilvl w:val="1"/>
          <w:numId w:val="3"/>
        </w:numPr>
        <w:rPr>
          <w:rFonts w:ascii="Calibri" w:hAnsi="Calibri" w:cs="Calibri"/>
          <w:sz w:val="24"/>
          <w:szCs w:val="24"/>
          <w:u w:val="single"/>
        </w:rPr>
      </w:pPr>
      <w:r w:rsidRPr="0006373C">
        <w:rPr>
          <w:rFonts w:ascii="Calibri" w:hAnsi="Calibri" w:cs="Calibri"/>
          <w:sz w:val="24"/>
          <w:szCs w:val="24"/>
        </w:rPr>
        <w:t>Which components to be purchased</w:t>
      </w:r>
    </w:p>
    <w:p w14:paraId="45C5EF1C" w14:textId="70C41F50" w:rsidR="006F713E" w:rsidRPr="0006373C" w:rsidRDefault="006F713E" w:rsidP="006F713E">
      <w:pPr>
        <w:pStyle w:val="ListeParagraf"/>
        <w:numPr>
          <w:ilvl w:val="1"/>
          <w:numId w:val="3"/>
        </w:numPr>
        <w:rPr>
          <w:rFonts w:ascii="Calibri" w:hAnsi="Calibri" w:cs="Calibri"/>
          <w:sz w:val="24"/>
          <w:szCs w:val="24"/>
          <w:u w:val="single"/>
        </w:rPr>
      </w:pPr>
      <w:r w:rsidRPr="0006373C">
        <w:rPr>
          <w:rFonts w:ascii="Calibri" w:hAnsi="Calibri" w:cs="Calibri"/>
          <w:sz w:val="24"/>
          <w:szCs w:val="24"/>
        </w:rPr>
        <w:t>Which components to be printed</w:t>
      </w:r>
    </w:p>
    <w:p w14:paraId="1E140867" w14:textId="43961CF9" w:rsidR="006F713E" w:rsidRPr="008756A5" w:rsidRDefault="006F713E" w:rsidP="006F713E">
      <w:pPr>
        <w:pStyle w:val="ListeParagraf"/>
        <w:numPr>
          <w:ilvl w:val="1"/>
          <w:numId w:val="3"/>
        </w:numPr>
        <w:rPr>
          <w:rFonts w:ascii="Calibri" w:hAnsi="Calibri" w:cs="Calibri"/>
          <w:sz w:val="24"/>
          <w:szCs w:val="24"/>
          <w:u w:val="single"/>
        </w:rPr>
      </w:pPr>
      <w:r w:rsidRPr="0006373C">
        <w:rPr>
          <w:rFonts w:ascii="Calibri" w:hAnsi="Calibri" w:cs="Calibri"/>
          <w:sz w:val="24"/>
          <w:szCs w:val="24"/>
        </w:rPr>
        <w:t xml:space="preserve">Links to </w:t>
      </w:r>
      <w:proofErr w:type="gramStart"/>
      <w:r w:rsidRPr="0006373C">
        <w:rPr>
          <w:rFonts w:ascii="Calibri" w:hAnsi="Calibri" w:cs="Calibri"/>
          <w:sz w:val="24"/>
          <w:szCs w:val="24"/>
        </w:rPr>
        <w:t>purchasing</w:t>
      </w:r>
      <w:proofErr w:type="gramEnd"/>
      <w:r w:rsidRPr="0006373C">
        <w:rPr>
          <w:rFonts w:ascii="Calibri" w:hAnsi="Calibri" w:cs="Calibri"/>
          <w:sz w:val="24"/>
          <w:szCs w:val="24"/>
        </w:rPr>
        <w:t>/ links to cad files</w:t>
      </w:r>
    </w:p>
    <w:p w14:paraId="399728DA" w14:textId="641EBBA2" w:rsidR="00977892" w:rsidRPr="0006373C" w:rsidRDefault="00ED7D14" w:rsidP="00ED7D14">
      <w:pPr>
        <w:pStyle w:val="ListeParagraf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Electronic Circuitry:</w:t>
      </w:r>
    </w:p>
    <w:p w14:paraId="501756FC" w14:textId="452A0E8F" w:rsidR="00ED7D14" w:rsidRPr="0006373C" w:rsidRDefault="00ED7D14" w:rsidP="00ED7D14">
      <w:pPr>
        <w:pStyle w:val="ListeParagraf"/>
        <w:numPr>
          <w:ilvl w:val="1"/>
          <w:numId w:val="3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Electronic Diagrams</w:t>
      </w:r>
    </w:p>
    <w:p w14:paraId="1379B3AE" w14:textId="52C7BC54" w:rsidR="00FE6F8A" w:rsidRPr="0006373C" w:rsidRDefault="00ED7D14" w:rsidP="00FE6F8A">
      <w:pPr>
        <w:pStyle w:val="ListeParagraf"/>
        <w:numPr>
          <w:ilvl w:val="1"/>
          <w:numId w:val="3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PCB design to be printed if desired</w:t>
      </w:r>
    </w:p>
    <w:p w14:paraId="76A1922C" w14:textId="72E6B1D9" w:rsidR="00FE6F8A" w:rsidRPr="0006373C" w:rsidRDefault="00FE6F8A" w:rsidP="00FE6F8A">
      <w:pPr>
        <w:pStyle w:val="ListeParagraf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Connecting it all up:</w:t>
      </w:r>
    </w:p>
    <w:p w14:paraId="5300F691" w14:textId="638CA336" w:rsidR="00FE6F8A" w:rsidRDefault="00FE6F8A" w:rsidP="00FE6F8A">
      <w:pPr>
        <w:pStyle w:val="ListeParagraf"/>
        <w:numPr>
          <w:ilvl w:val="1"/>
          <w:numId w:val="3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What needs to be connected to what</w:t>
      </w:r>
    </w:p>
    <w:p w14:paraId="4BEC273C" w14:textId="4F6EE444" w:rsidR="008756A5" w:rsidRDefault="00540D64" w:rsidP="008756A5">
      <w:pPr>
        <w:pStyle w:val="ListeParagraf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hat is modular and explanation of the things, what can be added etc.</w:t>
      </w:r>
    </w:p>
    <w:p w14:paraId="64EDBE8E" w14:textId="77777777" w:rsidR="008756A5" w:rsidRPr="008756A5" w:rsidRDefault="008756A5" w:rsidP="008756A5">
      <w:pPr>
        <w:pStyle w:val="ListeParagraf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 w:rsidRPr="008756A5">
        <w:rPr>
          <w:rFonts w:ascii="Calibri" w:hAnsi="Calibri" w:cs="Calibri"/>
          <w:sz w:val="24"/>
          <w:szCs w:val="24"/>
        </w:rPr>
        <w:t>Physical limitations for the robot</w:t>
      </w:r>
    </w:p>
    <w:p w14:paraId="3997672E" w14:textId="77777777" w:rsidR="008756A5" w:rsidRPr="008756A5" w:rsidRDefault="008756A5" w:rsidP="008756A5">
      <w:pPr>
        <w:rPr>
          <w:rFonts w:ascii="Calibri" w:hAnsi="Calibri" w:cs="Calibri"/>
          <w:sz w:val="24"/>
          <w:szCs w:val="24"/>
        </w:rPr>
      </w:pPr>
    </w:p>
    <w:p w14:paraId="323E04ED" w14:textId="77777777" w:rsid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56C2AB03" w14:textId="77777777" w:rsid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57C87413" w14:textId="77777777" w:rsid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3D74E47C" w14:textId="77777777" w:rsid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48849616" w14:textId="77777777" w:rsid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11F878B6" w14:textId="77777777" w:rsid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7B788F75" w14:textId="77777777" w:rsid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214EA4A4" w14:textId="77777777" w:rsid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1574718A" w14:textId="77777777" w:rsidR="007B661D" w:rsidRPr="007B661D" w:rsidRDefault="007B661D" w:rsidP="007B661D">
      <w:pPr>
        <w:rPr>
          <w:rFonts w:ascii="Calibri" w:hAnsi="Calibri" w:cs="Calibri"/>
          <w:sz w:val="24"/>
          <w:szCs w:val="24"/>
        </w:rPr>
      </w:pPr>
    </w:p>
    <w:p w14:paraId="02427E57" w14:textId="4BF57B23" w:rsidR="001717F1" w:rsidRPr="0006373C" w:rsidRDefault="00ED7D14" w:rsidP="001717F1">
      <w:pPr>
        <w:rPr>
          <w:rFonts w:ascii="Calibri" w:hAnsi="Calibri" w:cs="Calibri"/>
          <w:b/>
          <w:bCs/>
          <w:sz w:val="24"/>
          <w:szCs w:val="24"/>
          <w:u w:val="single"/>
        </w:rPr>
      </w:pPr>
      <w:r w:rsidRPr="0006373C">
        <w:rPr>
          <w:rFonts w:ascii="Calibri" w:hAnsi="Calibri" w:cs="Calibri"/>
          <w:b/>
          <w:bCs/>
          <w:sz w:val="24"/>
          <w:szCs w:val="24"/>
          <w:u w:val="single"/>
        </w:rPr>
        <w:t>Software Documentation:</w:t>
      </w:r>
    </w:p>
    <w:p w14:paraId="2372E2F5" w14:textId="1CFAB503" w:rsidR="0042640B" w:rsidRPr="0006373C" w:rsidRDefault="0042640B" w:rsidP="0042640B">
      <w:pPr>
        <w:pStyle w:val="ListeParagraf"/>
        <w:numPr>
          <w:ilvl w:val="0"/>
          <w:numId w:val="8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Architecture Overview</w:t>
      </w:r>
      <w:r w:rsidR="00540D64">
        <w:rPr>
          <w:rFonts w:ascii="Calibri" w:hAnsi="Calibri" w:cs="Calibri"/>
          <w:sz w:val="24"/>
          <w:szCs w:val="24"/>
        </w:rPr>
        <w:t xml:space="preserve"> (block diagram </w:t>
      </w:r>
      <w:proofErr w:type="gramStart"/>
      <w:r w:rsidR="00540D64">
        <w:rPr>
          <w:rFonts w:ascii="Calibri" w:hAnsi="Calibri" w:cs="Calibri"/>
          <w:sz w:val="24"/>
          <w:szCs w:val="24"/>
        </w:rPr>
        <w:t>maybe from</w:t>
      </w:r>
      <w:proofErr w:type="gramEnd"/>
      <w:r w:rsidR="00540D6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40D64">
        <w:rPr>
          <w:rFonts w:ascii="Calibri" w:hAnsi="Calibri" w:cs="Calibri"/>
          <w:sz w:val="24"/>
          <w:szCs w:val="24"/>
        </w:rPr>
        <w:t>drawio</w:t>
      </w:r>
      <w:proofErr w:type="spellEnd"/>
      <w:r w:rsidR="00540D64">
        <w:rPr>
          <w:rFonts w:ascii="Calibri" w:hAnsi="Calibri" w:cs="Calibri"/>
          <w:sz w:val="24"/>
          <w:szCs w:val="24"/>
        </w:rPr>
        <w:t xml:space="preserve"> etc.)</w:t>
      </w:r>
    </w:p>
    <w:p w14:paraId="522C885F" w14:textId="021D5F3D" w:rsidR="00ED7D14" w:rsidRPr="0006373C" w:rsidRDefault="0051267D" w:rsidP="00ED7D14">
      <w:pPr>
        <w:pStyle w:val="ListeParagraf"/>
        <w:numPr>
          <w:ilvl w:val="0"/>
          <w:numId w:val="6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Software Architecture</w:t>
      </w:r>
      <w:r w:rsidR="0042640B" w:rsidRPr="0006373C">
        <w:rPr>
          <w:rFonts w:ascii="Calibri" w:hAnsi="Calibri" w:cs="Calibri"/>
          <w:sz w:val="24"/>
          <w:szCs w:val="24"/>
        </w:rPr>
        <w:t xml:space="preserve"> details</w:t>
      </w:r>
      <w:r w:rsidRPr="0006373C">
        <w:rPr>
          <w:rFonts w:ascii="Calibri" w:hAnsi="Calibri" w:cs="Calibri"/>
          <w:sz w:val="24"/>
          <w:szCs w:val="24"/>
        </w:rPr>
        <w:t>:</w:t>
      </w:r>
    </w:p>
    <w:p w14:paraId="08F52913" w14:textId="2AC1A7E8" w:rsidR="0051267D" w:rsidRPr="0006373C" w:rsidRDefault="0051267D" w:rsidP="0051267D">
      <w:pPr>
        <w:pStyle w:val="ListeParagraf"/>
        <w:numPr>
          <w:ilvl w:val="1"/>
          <w:numId w:val="6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Software environment requirements:</w:t>
      </w:r>
    </w:p>
    <w:p w14:paraId="784859BD" w14:textId="20BDD707" w:rsidR="00E87DC5" w:rsidRPr="0006373C" w:rsidRDefault="00E87DC5" w:rsidP="00E87DC5">
      <w:pPr>
        <w:pStyle w:val="ListeParagraf"/>
        <w:ind w:left="1170"/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Should also define what is optional and what is compulsory</w:t>
      </w:r>
    </w:p>
    <w:p w14:paraId="6EB3DE1B" w14:textId="38985219" w:rsidR="0090002E" w:rsidRPr="0006373C" w:rsidRDefault="0090002E" w:rsidP="0090002E">
      <w:pPr>
        <w:pStyle w:val="ListeParagraf"/>
        <w:numPr>
          <w:ilvl w:val="2"/>
          <w:numId w:val="6"/>
        </w:numPr>
        <w:rPr>
          <w:rFonts w:ascii="Calibri" w:hAnsi="Calibri" w:cs="Calibri"/>
          <w:b/>
          <w:bCs/>
          <w:sz w:val="24"/>
          <w:szCs w:val="24"/>
        </w:rPr>
      </w:pPr>
      <w:r w:rsidRPr="0006373C">
        <w:rPr>
          <w:rFonts w:ascii="Calibri" w:hAnsi="Calibri" w:cs="Calibri"/>
          <w:b/>
          <w:bCs/>
          <w:sz w:val="24"/>
          <w:szCs w:val="24"/>
        </w:rPr>
        <w:t>For the PC/ Raspberry PI:</w:t>
      </w:r>
    </w:p>
    <w:p w14:paraId="559569E0" w14:textId="77777777" w:rsidR="0090002E" w:rsidRPr="0006373C" w:rsidRDefault="0090002E" w:rsidP="0090002E">
      <w:pPr>
        <w:pStyle w:val="ListeParagraf"/>
        <w:numPr>
          <w:ilvl w:val="3"/>
          <w:numId w:val="7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What ubuntu version used</w:t>
      </w:r>
    </w:p>
    <w:p w14:paraId="600B92C3" w14:textId="77777777" w:rsidR="0090002E" w:rsidRPr="0006373C" w:rsidRDefault="0090002E" w:rsidP="0090002E">
      <w:pPr>
        <w:pStyle w:val="ListeParagraf"/>
        <w:numPr>
          <w:ilvl w:val="3"/>
          <w:numId w:val="7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Ubuntu Packages required</w:t>
      </w:r>
    </w:p>
    <w:p w14:paraId="1060331C" w14:textId="18BFDAB9" w:rsidR="0090002E" w:rsidRPr="0006373C" w:rsidRDefault="0090002E" w:rsidP="0090002E">
      <w:pPr>
        <w:pStyle w:val="ListeParagraf"/>
        <w:numPr>
          <w:ilvl w:val="3"/>
          <w:numId w:val="7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ROS2 version and link to install and setup</w:t>
      </w:r>
    </w:p>
    <w:p w14:paraId="429A0A93" w14:textId="37BFB0BF" w:rsidR="0051267D" w:rsidRPr="0006373C" w:rsidRDefault="0051267D" w:rsidP="0090002E">
      <w:pPr>
        <w:pStyle w:val="ListeParagraf"/>
        <w:numPr>
          <w:ilvl w:val="3"/>
          <w:numId w:val="7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Python version used and what versions have been tested</w:t>
      </w:r>
    </w:p>
    <w:p w14:paraId="3C7C3D02" w14:textId="2A8F7373" w:rsidR="0051267D" w:rsidRPr="0006373C" w:rsidRDefault="0051267D" w:rsidP="0090002E">
      <w:pPr>
        <w:pStyle w:val="ListeParagraf"/>
        <w:numPr>
          <w:ilvl w:val="3"/>
          <w:numId w:val="7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Python Packages required with the pip</w:t>
      </w:r>
      <w:r w:rsidR="00ED2038" w:rsidRPr="0006373C">
        <w:rPr>
          <w:rFonts w:ascii="Calibri" w:hAnsi="Calibri" w:cs="Calibri"/>
          <w:sz w:val="24"/>
          <w:szCs w:val="24"/>
        </w:rPr>
        <w:t xml:space="preserve"> </w:t>
      </w:r>
      <w:r w:rsidRPr="0006373C">
        <w:rPr>
          <w:rFonts w:ascii="Calibri" w:hAnsi="Calibri" w:cs="Calibri"/>
          <w:sz w:val="24"/>
          <w:szCs w:val="24"/>
        </w:rPr>
        <w:t>installs</w:t>
      </w:r>
    </w:p>
    <w:p w14:paraId="5FDF1528" w14:textId="749B9617" w:rsidR="005674A9" w:rsidRPr="0006373C" w:rsidRDefault="005674A9" w:rsidP="0090002E">
      <w:pPr>
        <w:pStyle w:val="ListeParagraf"/>
        <w:numPr>
          <w:ilvl w:val="3"/>
          <w:numId w:val="7"/>
        </w:numPr>
        <w:rPr>
          <w:rFonts w:ascii="Calibri" w:hAnsi="Calibri" w:cs="Calibri"/>
          <w:sz w:val="24"/>
          <w:szCs w:val="24"/>
        </w:rPr>
      </w:pPr>
      <w:proofErr w:type="spellStart"/>
      <w:r w:rsidRPr="0006373C">
        <w:rPr>
          <w:rFonts w:ascii="Calibri" w:hAnsi="Calibri" w:cs="Calibri"/>
          <w:sz w:val="24"/>
          <w:szCs w:val="24"/>
        </w:rPr>
        <w:t>Github</w:t>
      </w:r>
      <w:proofErr w:type="spellEnd"/>
      <w:r w:rsidRPr="0006373C">
        <w:rPr>
          <w:rFonts w:ascii="Calibri" w:hAnsi="Calibri" w:cs="Calibri"/>
          <w:sz w:val="24"/>
          <w:szCs w:val="24"/>
        </w:rPr>
        <w:t xml:space="preserve"> repo to clone for ROS usage</w:t>
      </w:r>
    </w:p>
    <w:p w14:paraId="346D6C76" w14:textId="3D864403" w:rsidR="005674A9" w:rsidRPr="0006373C" w:rsidRDefault="005674A9" w:rsidP="0090002E">
      <w:pPr>
        <w:pStyle w:val="ListeParagraf"/>
        <w:numPr>
          <w:ilvl w:val="3"/>
          <w:numId w:val="7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Links to code for pure python use</w:t>
      </w:r>
    </w:p>
    <w:p w14:paraId="64FA087C" w14:textId="23C0FE30" w:rsidR="00ED2038" w:rsidRPr="0006373C" w:rsidRDefault="00ED2038" w:rsidP="00ED2038">
      <w:pPr>
        <w:ind w:left="1260"/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AND/OR</w:t>
      </w:r>
    </w:p>
    <w:p w14:paraId="796B3558" w14:textId="68DC648C" w:rsidR="00ED2038" w:rsidRPr="0006373C" w:rsidRDefault="00ED2038" w:rsidP="00AF29BD">
      <w:pPr>
        <w:pStyle w:val="ListeParagraf"/>
        <w:numPr>
          <w:ilvl w:val="2"/>
          <w:numId w:val="6"/>
        </w:numPr>
        <w:rPr>
          <w:rFonts w:ascii="Calibri" w:hAnsi="Calibri" w:cs="Calibri"/>
          <w:b/>
          <w:bCs/>
          <w:sz w:val="24"/>
          <w:szCs w:val="24"/>
        </w:rPr>
      </w:pPr>
      <w:r w:rsidRPr="0006373C">
        <w:rPr>
          <w:rFonts w:ascii="Calibri" w:hAnsi="Calibri" w:cs="Calibri"/>
          <w:b/>
          <w:bCs/>
          <w:sz w:val="24"/>
          <w:szCs w:val="24"/>
        </w:rPr>
        <w:t>Docker Setup Instructions</w:t>
      </w:r>
    </w:p>
    <w:p w14:paraId="25B38B14" w14:textId="6AEE6911" w:rsidR="00ED2038" w:rsidRPr="0006373C" w:rsidRDefault="00ED2038" w:rsidP="00AF29BD">
      <w:pPr>
        <w:pStyle w:val="ListeParagraf"/>
        <w:numPr>
          <w:ilvl w:val="3"/>
          <w:numId w:val="6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Wh</w:t>
      </w:r>
      <w:r w:rsidR="0090002E" w:rsidRPr="0006373C">
        <w:rPr>
          <w:rFonts w:ascii="Calibri" w:hAnsi="Calibri" w:cs="Calibri"/>
          <w:sz w:val="24"/>
          <w:szCs w:val="24"/>
        </w:rPr>
        <w:t xml:space="preserve">ich docker images </w:t>
      </w:r>
      <w:r w:rsidR="00AF29BD" w:rsidRPr="0006373C">
        <w:rPr>
          <w:rFonts w:ascii="Calibri" w:hAnsi="Calibri" w:cs="Calibri"/>
          <w:sz w:val="24"/>
          <w:szCs w:val="24"/>
        </w:rPr>
        <w:t>used</w:t>
      </w:r>
    </w:p>
    <w:p w14:paraId="0A1717D7" w14:textId="1C101DC2" w:rsidR="00AF29BD" w:rsidRPr="0006373C" w:rsidRDefault="00AF29BD" w:rsidP="00AF29BD">
      <w:pPr>
        <w:pStyle w:val="ListeParagraf"/>
        <w:numPr>
          <w:ilvl w:val="3"/>
          <w:numId w:val="6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 xml:space="preserve">Links to </w:t>
      </w:r>
      <w:proofErr w:type="spellStart"/>
      <w:r w:rsidRPr="0006373C">
        <w:rPr>
          <w:rFonts w:ascii="Calibri" w:hAnsi="Calibri" w:cs="Calibri"/>
          <w:sz w:val="24"/>
          <w:szCs w:val="24"/>
        </w:rPr>
        <w:t>Dockerfile</w:t>
      </w:r>
      <w:proofErr w:type="spellEnd"/>
      <w:r w:rsidRPr="0006373C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6373C">
        <w:rPr>
          <w:rFonts w:ascii="Calibri" w:hAnsi="Calibri" w:cs="Calibri"/>
          <w:sz w:val="24"/>
          <w:szCs w:val="24"/>
        </w:rPr>
        <w:t>bashrc</w:t>
      </w:r>
      <w:proofErr w:type="spellEnd"/>
      <w:r w:rsidRPr="0006373C">
        <w:rPr>
          <w:rFonts w:ascii="Calibri" w:hAnsi="Calibri" w:cs="Calibri"/>
          <w:sz w:val="24"/>
          <w:szCs w:val="24"/>
        </w:rPr>
        <w:t>, entrypoints.sh files</w:t>
      </w:r>
    </w:p>
    <w:p w14:paraId="4EBE499A" w14:textId="4A347EAF" w:rsidR="00AF29BD" w:rsidRPr="0006373C" w:rsidRDefault="00AF29BD" w:rsidP="00AF29BD">
      <w:pPr>
        <w:pStyle w:val="ListeParagraf"/>
        <w:numPr>
          <w:ilvl w:val="2"/>
          <w:numId w:val="6"/>
        </w:numPr>
        <w:rPr>
          <w:rFonts w:ascii="Calibri" w:hAnsi="Calibri" w:cs="Calibri"/>
          <w:b/>
          <w:bCs/>
          <w:sz w:val="24"/>
          <w:szCs w:val="24"/>
        </w:rPr>
      </w:pPr>
      <w:r w:rsidRPr="0006373C">
        <w:rPr>
          <w:rFonts w:ascii="Calibri" w:hAnsi="Calibri" w:cs="Calibri"/>
          <w:b/>
          <w:bCs/>
          <w:sz w:val="24"/>
          <w:szCs w:val="24"/>
        </w:rPr>
        <w:t xml:space="preserve">Pi </w:t>
      </w:r>
      <w:r w:rsidR="005674A9" w:rsidRPr="0006373C">
        <w:rPr>
          <w:rFonts w:ascii="Calibri" w:hAnsi="Calibri" w:cs="Calibri"/>
          <w:b/>
          <w:bCs/>
          <w:sz w:val="24"/>
          <w:szCs w:val="24"/>
        </w:rPr>
        <w:t>P</w:t>
      </w:r>
      <w:r w:rsidRPr="0006373C">
        <w:rPr>
          <w:rFonts w:ascii="Calibri" w:hAnsi="Calibri" w:cs="Calibri"/>
          <w:b/>
          <w:bCs/>
          <w:sz w:val="24"/>
          <w:szCs w:val="24"/>
        </w:rPr>
        <w:t>ico / Esp</w:t>
      </w:r>
      <w:r w:rsidR="005674A9" w:rsidRPr="0006373C">
        <w:rPr>
          <w:rFonts w:ascii="Calibri" w:hAnsi="Calibri" w:cs="Calibri"/>
          <w:b/>
          <w:bCs/>
          <w:sz w:val="24"/>
          <w:szCs w:val="24"/>
        </w:rPr>
        <w:t>:</w:t>
      </w:r>
    </w:p>
    <w:p w14:paraId="4B0EB529" w14:textId="1F69903D" w:rsidR="005674A9" w:rsidRPr="0006373C" w:rsidRDefault="00E87DC5" w:rsidP="005674A9">
      <w:pPr>
        <w:pStyle w:val="ListeParagraf"/>
        <w:numPr>
          <w:ilvl w:val="3"/>
          <w:numId w:val="6"/>
        </w:numPr>
        <w:rPr>
          <w:rFonts w:ascii="Calibri" w:hAnsi="Calibri" w:cs="Calibri"/>
          <w:b/>
          <w:bCs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Link on h</w:t>
      </w:r>
      <w:r w:rsidR="005674A9" w:rsidRPr="0006373C">
        <w:rPr>
          <w:rFonts w:ascii="Calibri" w:hAnsi="Calibri" w:cs="Calibri"/>
          <w:sz w:val="24"/>
          <w:szCs w:val="24"/>
        </w:rPr>
        <w:t>ow to install circuit python</w:t>
      </w:r>
    </w:p>
    <w:p w14:paraId="04287773" w14:textId="0891E3CF" w:rsidR="005674A9" w:rsidRPr="0006373C" w:rsidRDefault="00E87DC5" w:rsidP="005674A9">
      <w:pPr>
        <w:pStyle w:val="ListeParagraf"/>
        <w:numPr>
          <w:ilvl w:val="3"/>
          <w:numId w:val="6"/>
        </w:numPr>
        <w:rPr>
          <w:rFonts w:ascii="Calibri" w:hAnsi="Calibri" w:cs="Calibri"/>
          <w:b/>
          <w:bCs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Link to code running on Pi Pico / Esp</w:t>
      </w:r>
    </w:p>
    <w:p w14:paraId="1E5EE49D" w14:textId="410F9BF2" w:rsidR="00ED2038" w:rsidRPr="0006373C" w:rsidRDefault="0042640B" w:rsidP="0042640B">
      <w:pPr>
        <w:pStyle w:val="ListeParagraf"/>
        <w:numPr>
          <w:ilvl w:val="0"/>
          <w:numId w:val="6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API Documentation:</w:t>
      </w:r>
    </w:p>
    <w:p w14:paraId="63819B34" w14:textId="58A44D1D" w:rsidR="001717F1" w:rsidRDefault="0042640B" w:rsidP="001717F1">
      <w:pPr>
        <w:pStyle w:val="ListeParagraf"/>
        <w:numPr>
          <w:ilvl w:val="1"/>
          <w:numId w:val="6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Briefly explain what the main classes/ functions/ modules do</w:t>
      </w:r>
    </w:p>
    <w:p w14:paraId="0DB96FFF" w14:textId="5618AB75" w:rsidR="00DA2D99" w:rsidRDefault="00DA2D99" w:rsidP="001717F1">
      <w:pPr>
        <w:pStyle w:val="ListeParagraf"/>
        <w:numPr>
          <w:ilvl w:val="1"/>
          <w:numId w:val="6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Pure python vs. </w:t>
      </w:r>
      <w:proofErr w:type="spellStart"/>
      <w:r>
        <w:rPr>
          <w:rFonts w:ascii="Calibri" w:hAnsi="Calibri" w:cs="Calibri"/>
          <w:sz w:val="24"/>
          <w:szCs w:val="24"/>
        </w:rPr>
        <w:t>ros</w:t>
      </w:r>
      <w:proofErr w:type="spellEnd"/>
      <w:r>
        <w:rPr>
          <w:rFonts w:ascii="Calibri" w:hAnsi="Calibri" w:cs="Calibri"/>
          <w:sz w:val="24"/>
          <w:szCs w:val="24"/>
        </w:rPr>
        <w:t xml:space="preserve"> implementation, differences etc.</w:t>
      </w:r>
    </w:p>
    <w:p w14:paraId="561FC39B" w14:textId="358F1C27" w:rsidR="00963874" w:rsidRPr="0006373C" w:rsidRDefault="00963874" w:rsidP="00963874">
      <w:pPr>
        <w:rPr>
          <w:rFonts w:ascii="Calibri" w:hAnsi="Calibri" w:cs="Calibri"/>
          <w:b/>
          <w:bCs/>
          <w:sz w:val="24"/>
          <w:szCs w:val="24"/>
        </w:rPr>
      </w:pPr>
      <w:r w:rsidRPr="0006373C">
        <w:rPr>
          <w:rFonts w:ascii="Calibri" w:hAnsi="Calibri" w:cs="Calibri"/>
          <w:b/>
          <w:bCs/>
          <w:sz w:val="24"/>
          <w:szCs w:val="24"/>
          <w:u w:val="single"/>
        </w:rPr>
        <w:t>Getting Started</w:t>
      </w:r>
      <w:r w:rsidR="00240BDF" w:rsidRPr="0006373C">
        <w:rPr>
          <w:rFonts w:ascii="Calibri" w:hAnsi="Calibri" w:cs="Calibri"/>
          <w:b/>
          <w:bCs/>
          <w:sz w:val="24"/>
          <w:szCs w:val="24"/>
          <w:u w:val="single"/>
        </w:rPr>
        <w:t xml:space="preserve"> (like a quick start guid</w:t>
      </w:r>
      <w:r w:rsidR="0006373C" w:rsidRPr="0006373C">
        <w:rPr>
          <w:rFonts w:ascii="Calibri" w:hAnsi="Calibri" w:cs="Calibri"/>
          <w:b/>
          <w:bCs/>
          <w:sz w:val="24"/>
          <w:szCs w:val="24"/>
          <w:u w:val="single"/>
        </w:rPr>
        <w:t>e</w:t>
      </w:r>
      <w:r w:rsidR="00240BDF" w:rsidRPr="0006373C">
        <w:rPr>
          <w:rFonts w:ascii="Calibri" w:hAnsi="Calibri" w:cs="Calibri"/>
          <w:b/>
          <w:bCs/>
          <w:sz w:val="24"/>
          <w:szCs w:val="24"/>
          <w:u w:val="single"/>
        </w:rPr>
        <w:t>)</w:t>
      </w:r>
      <w:r w:rsidRPr="0006373C">
        <w:rPr>
          <w:rFonts w:ascii="Calibri" w:hAnsi="Calibri" w:cs="Calibri"/>
          <w:b/>
          <w:bCs/>
          <w:sz w:val="24"/>
          <w:szCs w:val="24"/>
          <w:u w:val="single"/>
        </w:rPr>
        <w:t>:</w:t>
      </w:r>
    </w:p>
    <w:p w14:paraId="22E9C2F2" w14:textId="18EC9CD4" w:rsidR="00FE6F8A" w:rsidRPr="0006373C" w:rsidRDefault="00FE6F8A" w:rsidP="00FE6F8A">
      <w:pPr>
        <w:pStyle w:val="ListeParagraf"/>
        <w:numPr>
          <w:ilvl w:val="0"/>
          <w:numId w:val="9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Connecting Software with Hardware:</w:t>
      </w:r>
    </w:p>
    <w:p w14:paraId="62681DD4" w14:textId="0F811AEB" w:rsidR="00FA13DB" w:rsidRPr="0006373C" w:rsidRDefault="00FA13DB" w:rsidP="00FA13DB">
      <w:pPr>
        <w:pStyle w:val="ListeParagraf"/>
        <w:numPr>
          <w:ilvl w:val="1"/>
          <w:numId w:val="9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How to confirm all software and hardware is working as expected hand in hand</w:t>
      </w:r>
    </w:p>
    <w:p w14:paraId="6E8BE5D6" w14:textId="2F6C7142" w:rsidR="00240BDF" w:rsidRPr="0006373C" w:rsidRDefault="00240BDF" w:rsidP="00240BDF">
      <w:pPr>
        <w:pStyle w:val="ListeParagraf"/>
        <w:numPr>
          <w:ilvl w:val="0"/>
          <w:numId w:val="9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Some basic troubleshooting now that everything is connected together</w:t>
      </w:r>
    </w:p>
    <w:p w14:paraId="60040704" w14:textId="150982B6" w:rsidR="00FA13DB" w:rsidRPr="0006373C" w:rsidRDefault="00FA13DB" w:rsidP="00240BDF">
      <w:pPr>
        <w:pStyle w:val="ListeParagraf"/>
        <w:numPr>
          <w:ilvl w:val="0"/>
          <w:numId w:val="9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Basic demos (not requiring lidar- only based on barebones sensors</w:t>
      </w:r>
      <w:r w:rsidR="00240BDF" w:rsidRPr="0006373C">
        <w:rPr>
          <w:rFonts w:ascii="Calibri" w:hAnsi="Calibri" w:cs="Calibri"/>
          <w:sz w:val="24"/>
          <w:szCs w:val="24"/>
        </w:rPr>
        <w:t>)</w:t>
      </w:r>
    </w:p>
    <w:p w14:paraId="7A1D4B4B" w14:textId="47DA0722" w:rsidR="00FA13DB" w:rsidRPr="0006373C" w:rsidRDefault="00240BDF" w:rsidP="00240BDF">
      <w:pPr>
        <w:rPr>
          <w:rFonts w:ascii="Calibri" w:hAnsi="Calibri" w:cs="Calibri"/>
          <w:b/>
          <w:bCs/>
          <w:sz w:val="24"/>
          <w:szCs w:val="24"/>
          <w:u w:val="single"/>
        </w:rPr>
      </w:pPr>
      <w:r w:rsidRPr="0006373C">
        <w:rPr>
          <w:rFonts w:ascii="Calibri" w:hAnsi="Calibri" w:cs="Calibri"/>
          <w:b/>
          <w:bCs/>
          <w:sz w:val="24"/>
          <w:szCs w:val="24"/>
          <w:u w:val="single"/>
        </w:rPr>
        <w:t>Detailed Usage:</w:t>
      </w:r>
    </w:p>
    <w:p w14:paraId="23091B52" w14:textId="77777777" w:rsidR="0006373C" w:rsidRPr="0006373C" w:rsidRDefault="0006373C" w:rsidP="0006373C">
      <w:pPr>
        <w:pStyle w:val="ListeParagraf"/>
        <w:numPr>
          <w:ilvl w:val="0"/>
          <w:numId w:val="1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Detailed instructions on how to operate the robot</w:t>
      </w:r>
    </w:p>
    <w:p w14:paraId="6DDE9058" w14:textId="2B34087C" w:rsidR="0006373C" w:rsidRPr="0006373C" w:rsidRDefault="0006373C" w:rsidP="0006373C">
      <w:pPr>
        <w:pStyle w:val="ListeParagraf"/>
        <w:numPr>
          <w:ilvl w:val="1"/>
          <w:numId w:val="1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As an example, show how we setup and used the robot in our demos</w:t>
      </w:r>
    </w:p>
    <w:p w14:paraId="2F69EB23" w14:textId="0D6307EF" w:rsidR="0006373C" w:rsidRPr="0006373C" w:rsidRDefault="0006373C" w:rsidP="0006373C">
      <w:pPr>
        <w:pStyle w:val="ListeParagraf"/>
        <w:numPr>
          <w:ilvl w:val="0"/>
          <w:numId w:val="1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Configuration and customization options?</w:t>
      </w:r>
    </w:p>
    <w:p w14:paraId="0234D9C2" w14:textId="0D6E6919" w:rsidR="00240BDF" w:rsidRPr="0006373C" w:rsidRDefault="0006373C" w:rsidP="0006373C">
      <w:pPr>
        <w:pStyle w:val="ListeParagraf"/>
        <w:numPr>
          <w:ilvl w:val="0"/>
          <w:numId w:val="11"/>
        </w:num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sz w:val="24"/>
          <w:szCs w:val="24"/>
        </w:rPr>
        <w:t>Command-line interface (CLI) or graphical user interface (GUI) usage</w:t>
      </w:r>
    </w:p>
    <w:p w14:paraId="696BC547" w14:textId="77777777" w:rsidR="0006373C" w:rsidRPr="0006373C" w:rsidRDefault="0006373C" w:rsidP="0006373C">
      <w:pPr>
        <w:rPr>
          <w:rFonts w:ascii="Calibri" w:hAnsi="Calibri" w:cs="Calibri"/>
          <w:sz w:val="24"/>
          <w:szCs w:val="24"/>
        </w:rPr>
      </w:pPr>
    </w:p>
    <w:p w14:paraId="3607A527" w14:textId="4746F6A1" w:rsidR="00240BDF" w:rsidRDefault="0006373C" w:rsidP="0006373C">
      <w:pPr>
        <w:rPr>
          <w:rFonts w:ascii="Calibri" w:hAnsi="Calibri" w:cs="Calibri"/>
          <w:sz w:val="24"/>
          <w:szCs w:val="24"/>
        </w:rPr>
      </w:pPr>
      <w:r w:rsidRPr="0006373C">
        <w:rPr>
          <w:rFonts w:ascii="Calibri" w:hAnsi="Calibri" w:cs="Calibri"/>
          <w:b/>
          <w:bCs/>
          <w:sz w:val="24"/>
          <w:szCs w:val="24"/>
        </w:rPr>
        <w:t>Further Comments</w:t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14:paraId="56CBB947" w14:textId="65B03A3C" w:rsidR="0006373C" w:rsidRDefault="0006373C" w:rsidP="0006373C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dd photos for all critical steps so users can compare and see what to expect.</w:t>
      </w:r>
    </w:p>
    <w:p w14:paraId="690E19CC" w14:textId="55D458EA" w:rsidR="0006373C" w:rsidRDefault="007B0C5F" w:rsidP="0006373C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Links to code on </w:t>
      </w:r>
      <w:proofErr w:type="spellStart"/>
      <w:r>
        <w:rPr>
          <w:rFonts w:ascii="Calibri" w:hAnsi="Calibri" w:cs="Calibri"/>
          <w:sz w:val="24"/>
          <w:szCs w:val="24"/>
        </w:rPr>
        <w:t>Github</w:t>
      </w:r>
      <w:proofErr w:type="spellEnd"/>
      <w:r>
        <w:rPr>
          <w:rFonts w:ascii="Calibri" w:hAnsi="Calibri" w:cs="Calibri"/>
          <w:sz w:val="24"/>
          <w:szCs w:val="24"/>
        </w:rPr>
        <w:t xml:space="preserve"> whenever it is referenced</w:t>
      </w:r>
    </w:p>
    <w:p w14:paraId="3A395573" w14:textId="77777777" w:rsidR="00B722C4" w:rsidRDefault="00AF6C49" w:rsidP="00B722C4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Maybe have some technical specifications like </w:t>
      </w:r>
      <w:proofErr w:type="spellStart"/>
      <w:r>
        <w:rPr>
          <w:rFonts w:ascii="Calibri" w:hAnsi="Calibri" w:cs="Calibri"/>
          <w:sz w:val="24"/>
          <w:szCs w:val="24"/>
        </w:rPr>
        <w:t>robolaunch</w:t>
      </w:r>
      <w:proofErr w:type="spellEnd"/>
      <w:r>
        <w:rPr>
          <w:rFonts w:ascii="Calibri" w:hAnsi="Calibri" w:cs="Calibri"/>
          <w:sz w:val="24"/>
          <w:szCs w:val="24"/>
        </w:rPr>
        <w:t xml:space="preserve"> does</w:t>
      </w:r>
    </w:p>
    <w:p w14:paraId="2AA5D8D5" w14:textId="2E4BE6C3" w:rsidR="00B722C4" w:rsidRPr="00B722C4" w:rsidRDefault="00B722C4" w:rsidP="00B722C4">
      <w:pPr>
        <w:rPr>
          <w:rFonts w:ascii="Calibri" w:hAnsi="Calibri" w:cs="Calibri"/>
          <w:sz w:val="24"/>
          <w:szCs w:val="24"/>
        </w:rPr>
      </w:pPr>
      <w:r w:rsidRPr="00B722C4">
        <w:rPr>
          <w:rFonts w:ascii="Calibri" w:hAnsi="Calibri" w:cs="Calibri"/>
          <w:sz w:val="24"/>
          <w:szCs w:val="24"/>
        </w:rPr>
        <w:t xml:space="preserve">Maybe Migrate the whole document to .md on </w:t>
      </w:r>
      <w:proofErr w:type="spellStart"/>
      <w:r w:rsidRPr="00B722C4">
        <w:rPr>
          <w:rFonts w:ascii="Calibri" w:hAnsi="Calibri" w:cs="Calibri"/>
          <w:sz w:val="24"/>
          <w:szCs w:val="24"/>
        </w:rPr>
        <w:t>github</w:t>
      </w:r>
      <w:proofErr w:type="spellEnd"/>
      <w:r w:rsidRPr="00B722C4">
        <w:rPr>
          <w:rFonts w:ascii="Calibri" w:hAnsi="Calibri" w:cs="Calibri"/>
          <w:sz w:val="24"/>
          <w:szCs w:val="24"/>
        </w:rPr>
        <w:t>.</w:t>
      </w:r>
      <w:r>
        <w:rPr>
          <w:rFonts w:ascii="Calibri" w:hAnsi="Calibri" w:cs="Calibri"/>
          <w:sz w:val="24"/>
          <w:szCs w:val="24"/>
        </w:rPr>
        <w:br/>
      </w:r>
      <w:r w:rsidRPr="00B722C4">
        <w:rPr>
          <w:rFonts w:ascii="Calibri" w:hAnsi="Calibri" w:cs="Calibri"/>
          <w:sz w:val="24"/>
          <w:szCs w:val="24"/>
        </w:rPr>
        <w:t xml:space="preserve">Or maybe as a website hosted by </w:t>
      </w:r>
      <w:proofErr w:type="spellStart"/>
      <w:r w:rsidRPr="00B722C4">
        <w:rPr>
          <w:rFonts w:ascii="Calibri" w:hAnsi="Calibri" w:cs="Calibri"/>
          <w:sz w:val="24"/>
          <w:szCs w:val="24"/>
        </w:rPr>
        <w:t>github</w:t>
      </w:r>
      <w:proofErr w:type="spellEnd"/>
      <w:r w:rsidRPr="00B722C4">
        <w:rPr>
          <w:rFonts w:ascii="Calibri" w:hAnsi="Calibri" w:cs="Calibri"/>
          <w:sz w:val="24"/>
          <w:szCs w:val="24"/>
        </w:rPr>
        <w:br/>
        <w:t>Or maybe just a pdf document</w:t>
      </w:r>
      <w:r w:rsidRPr="00B722C4">
        <w:rPr>
          <w:rFonts w:ascii="Calibri" w:hAnsi="Calibri" w:cs="Calibri"/>
          <w:sz w:val="24"/>
          <w:szCs w:val="24"/>
        </w:rPr>
        <w:br/>
        <w:t xml:space="preserve">Or maybe all the above </w:t>
      </w:r>
    </w:p>
    <w:p w14:paraId="2D08E59D" w14:textId="77777777" w:rsidR="00AF6C49" w:rsidRDefault="00AF6C49" w:rsidP="0006373C">
      <w:pPr>
        <w:rPr>
          <w:rFonts w:ascii="Calibri" w:hAnsi="Calibri" w:cs="Calibri"/>
          <w:sz w:val="24"/>
          <w:szCs w:val="24"/>
        </w:rPr>
      </w:pPr>
    </w:p>
    <w:p w14:paraId="683659AF" w14:textId="77777777" w:rsidR="007B0C5F" w:rsidRDefault="007B0C5F" w:rsidP="0006373C">
      <w:pPr>
        <w:rPr>
          <w:rFonts w:ascii="Calibri" w:hAnsi="Calibri" w:cs="Calibri"/>
          <w:sz w:val="24"/>
          <w:szCs w:val="24"/>
        </w:rPr>
      </w:pPr>
    </w:p>
    <w:p w14:paraId="78CBDC7E" w14:textId="77777777" w:rsidR="007B0C5F" w:rsidRPr="0006373C" w:rsidRDefault="007B0C5F" w:rsidP="0006373C">
      <w:pPr>
        <w:rPr>
          <w:rFonts w:ascii="Calibri" w:hAnsi="Calibri" w:cs="Calibri"/>
          <w:sz w:val="24"/>
          <w:szCs w:val="24"/>
        </w:rPr>
      </w:pPr>
    </w:p>
    <w:sectPr w:rsidR="007B0C5F" w:rsidRPr="00063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B08D56" w14:textId="77777777" w:rsidR="00E95ACE" w:rsidRDefault="00E95ACE" w:rsidP="0006373C">
      <w:pPr>
        <w:spacing w:after="0" w:line="240" w:lineRule="auto"/>
      </w:pPr>
      <w:r>
        <w:separator/>
      </w:r>
    </w:p>
  </w:endnote>
  <w:endnote w:type="continuationSeparator" w:id="0">
    <w:p w14:paraId="4E6369FE" w14:textId="77777777" w:rsidR="00E95ACE" w:rsidRDefault="00E95ACE" w:rsidP="00063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EF39A9" w14:textId="77777777" w:rsidR="00E95ACE" w:rsidRDefault="00E95ACE" w:rsidP="0006373C">
      <w:pPr>
        <w:spacing w:after="0" w:line="240" w:lineRule="auto"/>
      </w:pPr>
      <w:r>
        <w:separator/>
      </w:r>
    </w:p>
  </w:footnote>
  <w:footnote w:type="continuationSeparator" w:id="0">
    <w:p w14:paraId="43733C77" w14:textId="77777777" w:rsidR="00E95ACE" w:rsidRDefault="00E95ACE" w:rsidP="000637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54241"/>
    <w:multiLevelType w:val="hybridMultilevel"/>
    <w:tmpl w:val="EAEC059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15120553"/>
    <w:multiLevelType w:val="hybridMultilevel"/>
    <w:tmpl w:val="0360E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AF3FDC"/>
    <w:multiLevelType w:val="hybridMultilevel"/>
    <w:tmpl w:val="19B21C5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C74313"/>
    <w:multiLevelType w:val="hybridMultilevel"/>
    <w:tmpl w:val="F3F8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5B6E5A62"/>
    <w:multiLevelType w:val="hybridMultilevel"/>
    <w:tmpl w:val="4B2C4E7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5DDD2D1D"/>
    <w:multiLevelType w:val="hybridMultilevel"/>
    <w:tmpl w:val="7ABA9FE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6BDF2137"/>
    <w:multiLevelType w:val="hybridMultilevel"/>
    <w:tmpl w:val="4D342B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FF01CE0"/>
    <w:multiLevelType w:val="hybridMultilevel"/>
    <w:tmpl w:val="3AB49C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C530EB"/>
    <w:multiLevelType w:val="hybridMultilevel"/>
    <w:tmpl w:val="BCD013A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7BD4383A"/>
    <w:multiLevelType w:val="hybridMultilevel"/>
    <w:tmpl w:val="9D4628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0" w15:restartNumberingAfterBreak="0">
    <w:nsid w:val="7C481A03"/>
    <w:multiLevelType w:val="hybridMultilevel"/>
    <w:tmpl w:val="D43EF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665703">
    <w:abstractNumId w:val="7"/>
  </w:num>
  <w:num w:numId="2" w16cid:durableId="585192154">
    <w:abstractNumId w:val="2"/>
  </w:num>
  <w:num w:numId="3" w16cid:durableId="565339018">
    <w:abstractNumId w:val="6"/>
  </w:num>
  <w:num w:numId="4" w16cid:durableId="1582836970">
    <w:abstractNumId w:val="4"/>
  </w:num>
  <w:num w:numId="5" w16cid:durableId="277683741">
    <w:abstractNumId w:val="8"/>
  </w:num>
  <w:num w:numId="6" w16cid:durableId="1623342642">
    <w:abstractNumId w:val="3"/>
  </w:num>
  <w:num w:numId="7" w16cid:durableId="1566718293">
    <w:abstractNumId w:val="5"/>
  </w:num>
  <w:num w:numId="8" w16cid:durableId="376243657">
    <w:abstractNumId w:val="1"/>
  </w:num>
  <w:num w:numId="9" w16cid:durableId="1974674590">
    <w:abstractNumId w:val="10"/>
  </w:num>
  <w:num w:numId="10" w16cid:durableId="1861552658">
    <w:abstractNumId w:val="0"/>
  </w:num>
  <w:num w:numId="11" w16cid:durableId="13882620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0sjAzNzQ1MbY0MLdQ0lEKTi0uzszPAykwrAUAgA6DWywAAAA="/>
  </w:docVars>
  <w:rsids>
    <w:rsidRoot w:val="00C31D84"/>
    <w:rsid w:val="00010CDB"/>
    <w:rsid w:val="00044842"/>
    <w:rsid w:val="0006373C"/>
    <w:rsid w:val="001717F1"/>
    <w:rsid w:val="00240BDF"/>
    <w:rsid w:val="0042640B"/>
    <w:rsid w:val="004A315E"/>
    <w:rsid w:val="004A7337"/>
    <w:rsid w:val="0051267D"/>
    <w:rsid w:val="00540D64"/>
    <w:rsid w:val="005674A9"/>
    <w:rsid w:val="005D32EE"/>
    <w:rsid w:val="0069266F"/>
    <w:rsid w:val="006E623D"/>
    <w:rsid w:val="006F713E"/>
    <w:rsid w:val="007B0C5F"/>
    <w:rsid w:val="007B661D"/>
    <w:rsid w:val="008756A5"/>
    <w:rsid w:val="0090002E"/>
    <w:rsid w:val="00963874"/>
    <w:rsid w:val="00977892"/>
    <w:rsid w:val="00A4486C"/>
    <w:rsid w:val="00A5236F"/>
    <w:rsid w:val="00AF29BD"/>
    <w:rsid w:val="00AF6C49"/>
    <w:rsid w:val="00B31761"/>
    <w:rsid w:val="00B33FFA"/>
    <w:rsid w:val="00B722C4"/>
    <w:rsid w:val="00C31D84"/>
    <w:rsid w:val="00CA7742"/>
    <w:rsid w:val="00D85485"/>
    <w:rsid w:val="00DA2D99"/>
    <w:rsid w:val="00E3176B"/>
    <w:rsid w:val="00E87DC5"/>
    <w:rsid w:val="00E95ACE"/>
    <w:rsid w:val="00ED2038"/>
    <w:rsid w:val="00ED7D14"/>
    <w:rsid w:val="00F07E39"/>
    <w:rsid w:val="00FA13DB"/>
    <w:rsid w:val="00FC32C1"/>
    <w:rsid w:val="00FC5811"/>
    <w:rsid w:val="00FE6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712CF"/>
  <w15:chartTrackingRefBased/>
  <w15:docId w15:val="{3A2ED512-0767-452D-9EA9-1D2A901BE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31D8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C31D8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C31D8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C31D8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C31D8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C31D8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C31D8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C31D8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C31D8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31D8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C31D8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C31D8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C31D84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C31D84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C31D84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C31D84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C31D84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C31D84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C31D8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C31D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C31D8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C31D8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C31D8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C31D84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C31D84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C31D84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C31D8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C31D84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C31D84"/>
    <w:rPr>
      <w:b/>
      <w:bCs/>
      <w:smallCaps/>
      <w:color w:val="0F4761" w:themeColor="accent1" w:themeShade="BF"/>
      <w:spacing w:val="5"/>
    </w:rPr>
  </w:style>
  <w:style w:type="character" w:styleId="AklamaBavurusu">
    <w:name w:val="annotation reference"/>
    <w:basedOn w:val="VarsaylanParagrafYazTipi"/>
    <w:uiPriority w:val="99"/>
    <w:semiHidden/>
    <w:unhideWhenUsed/>
    <w:rsid w:val="00A5236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5236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A5236F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5236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5236F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063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6373C"/>
  </w:style>
  <w:style w:type="paragraph" w:styleId="AltBilgi">
    <w:name w:val="footer"/>
    <w:basedOn w:val="Normal"/>
    <w:link w:val="AltBilgiChar"/>
    <w:uiPriority w:val="99"/>
    <w:unhideWhenUsed/>
    <w:rsid w:val="00063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6373C"/>
  </w:style>
  <w:style w:type="paragraph" w:customStyle="1" w:styleId="pf0">
    <w:name w:val="pf0"/>
    <w:basedOn w:val="Normal"/>
    <w:rsid w:val="00B722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f01">
    <w:name w:val="cf01"/>
    <w:basedOn w:val="VarsaylanParagrafYazTipi"/>
    <w:rsid w:val="00B722C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156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74E14-AB6F-408F-820B-869CA983F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373</Words>
  <Characters>2130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Habib</dc:creator>
  <cp:keywords/>
  <dc:description/>
  <cp:lastModifiedBy>Erdem Bayraktar</cp:lastModifiedBy>
  <cp:revision>7</cp:revision>
  <dcterms:created xsi:type="dcterms:W3CDTF">2024-06-10T14:15:00Z</dcterms:created>
  <dcterms:modified xsi:type="dcterms:W3CDTF">2024-06-15T13:37:00Z</dcterms:modified>
</cp:coreProperties>
</file>